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70ED" w:rsidRPr="005070ED" w:rsidRDefault="00B923EA" w:rsidP="00B923EA">
      <w:pPr>
        <w:spacing w:before="150" w:after="525" w:line="240" w:lineRule="auto"/>
        <w:outlineLvl w:val="0"/>
        <w:rPr>
          <w:rFonts w:ascii="inherit" w:eastAsia="Times New Roman" w:hAnsi="inherit" w:cs="Times New Roman"/>
          <w:kern w:val="36"/>
          <w:sz w:val="54"/>
          <w:szCs w:val="54"/>
        </w:rPr>
      </w:pPr>
      <w:r w:rsidRPr="00B923EA">
        <w:rPr>
          <w:rFonts w:ascii="inherit" w:eastAsia="Times New Roman" w:hAnsi="inherit" w:cs="Times New Roman"/>
          <w:kern w:val="36"/>
          <w:sz w:val="54"/>
          <w:szCs w:val="54"/>
        </w:rPr>
        <w:t>Presentation Guidelines</w:t>
      </w:r>
      <w:r>
        <w:rPr>
          <w:rFonts w:ascii="inherit" w:eastAsia="Times New Roman" w:hAnsi="inherit" w:cs="Times New Roman"/>
          <w:kern w:val="36"/>
          <w:sz w:val="54"/>
          <w:szCs w:val="54"/>
        </w:rPr>
        <w:t xml:space="preserve"> </w:t>
      </w:r>
    </w:p>
    <w:p w:rsidR="005070ED" w:rsidRPr="00D77DE8" w:rsidRDefault="005070ED" w:rsidP="005070ED">
      <w:pPr>
        <w:shd w:val="clear" w:color="auto" w:fill="FFFFFF"/>
        <w:spacing w:after="150" w:line="300" w:lineRule="atLeast"/>
        <w:rPr>
          <w:rFonts w:eastAsia="Times New Roman" w:cstheme="minorHAnsi"/>
          <w:sz w:val="24"/>
          <w:szCs w:val="24"/>
        </w:rPr>
      </w:pPr>
      <w:r w:rsidRPr="00D77DE8">
        <w:rPr>
          <w:rFonts w:eastAsia="Times New Roman" w:cstheme="minorHAnsi"/>
          <w:sz w:val="24"/>
          <w:szCs w:val="24"/>
        </w:rPr>
        <w:t xml:space="preserve">Each presenter will get </w:t>
      </w:r>
      <w:r w:rsidR="0021148B">
        <w:rPr>
          <w:rFonts w:eastAsia="Times New Roman" w:cstheme="minorHAnsi"/>
          <w:sz w:val="24"/>
          <w:szCs w:val="24"/>
        </w:rPr>
        <w:t>15</w:t>
      </w:r>
      <w:r w:rsidRPr="00D77DE8">
        <w:rPr>
          <w:rFonts w:eastAsia="Times New Roman" w:cstheme="minorHAnsi"/>
          <w:sz w:val="24"/>
          <w:szCs w:val="24"/>
        </w:rPr>
        <w:t xml:space="preserve"> minutes fo</w:t>
      </w:r>
      <w:r w:rsidR="0021148B">
        <w:rPr>
          <w:rFonts w:eastAsia="Times New Roman" w:cstheme="minorHAnsi"/>
          <w:sz w:val="24"/>
          <w:szCs w:val="24"/>
        </w:rPr>
        <w:t>r oral presentation along with 5</w:t>
      </w:r>
      <w:r w:rsidRPr="00D77DE8">
        <w:rPr>
          <w:rFonts w:eastAsia="Times New Roman" w:cstheme="minorHAnsi"/>
          <w:sz w:val="24"/>
          <w:szCs w:val="24"/>
        </w:rPr>
        <w:t xml:space="preserve"> minutes for questions from audience.</w:t>
      </w:r>
    </w:p>
    <w:p w:rsidR="00165EDB" w:rsidRPr="00165EDB" w:rsidRDefault="00165EDB" w:rsidP="00165EDB">
      <w:r w:rsidRPr="00165EDB">
        <w:t>Prepare your presentation clearly state following.</w:t>
      </w:r>
    </w:p>
    <w:p w:rsidR="00165EDB" w:rsidRDefault="00165EDB" w:rsidP="00165EDB"/>
    <w:p w:rsidR="00165EDB" w:rsidRDefault="00165EDB" w:rsidP="00165EDB">
      <w:pPr>
        <w:pStyle w:val="ListParagraph"/>
        <w:numPr>
          <w:ilvl w:val="0"/>
          <w:numId w:val="2"/>
        </w:numPr>
      </w:pPr>
      <w:r>
        <w:t xml:space="preserve">Brief introduction of the research </w:t>
      </w:r>
    </w:p>
    <w:p w:rsidR="00165EDB" w:rsidRPr="00165EDB" w:rsidRDefault="00165EDB" w:rsidP="00165EDB">
      <w:pPr>
        <w:pStyle w:val="ListParagraph"/>
        <w:numPr>
          <w:ilvl w:val="0"/>
          <w:numId w:val="2"/>
        </w:numPr>
      </w:pPr>
      <w:r w:rsidRPr="00165EDB">
        <w:t xml:space="preserve">Research Objectives </w:t>
      </w:r>
    </w:p>
    <w:p w:rsidR="00165EDB" w:rsidRPr="00165EDB" w:rsidRDefault="00165EDB" w:rsidP="00165EDB">
      <w:pPr>
        <w:pStyle w:val="ListParagraph"/>
        <w:numPr>
          <w:ilvl w:val="0"/>
          <w:numId w:val="2"/>
        </w:numPr>
      </w:pPr>
      <w:r w:rsidRPr="00165EDB">
        <w:t>Rationale of the study</w:t>
      </w:r>
    </w:p>
    <w:p w:rsidR="00165EDB" w:rsidRPr="00165EDB" w:rsidRDefault="00165EDB" w:rsidP="00165EDB">
      <w:pPr>
        <w:pStyle w:val="ListParagraph"/>
        <w:numPr>
          <w:ilvl w:val="0"/>
          <w:numId w:val="2"/>
        </w:numPr>
      </w:pPr>
      <w:r w:rsidRPr="00165EDB">
        <w:t xml:space="preserve">Procedure </w:t>
      </w:r>
    </w:p>
    <w:p w:rsidR="00165EDB" w:rsidRPr="00165EDB" w:rsidRDefault="00165EDB" w:rsidP="00165EDB">
      <w:pPr>
        <w:pStyle w:val="ListParagraph"/>
        <w:numPr>
          <w:ilvl w:val="0"/>
          <w:numId w:val="2"/>
        </w:numPr>
      </w:pPr>
      <w:r w:rsidRPr="00165EDB">
        <w:t>Results</w:t>
      </w:r>
    </w:p>
    <w:p w:rsidR="00165EDB" w:rsidRPr="00165EDB" w:rsidRDefault="00165EDB" w:rsidP="00165EDB">
      <w:pPr>
        <w:pStyle w:val="ListParagraph"/>
        <w:numPr>
          <w:ilvl w:val="0"/>
          <w:numId w:val="2"/>
        </w:numPr>
      </w:pPr>
      <w:r w:rsidRPr="00165EDB">
        <w:t>Conclusion</w:t>
      </w:r>
    </w:p>
    <w:p w:rsidR="005070ED" w:rsidRPr="00D77DE8" w:rsidRDefault="005070ED" w:rsidP="005070ED">
      <w:pPr>
        <w:shd w:val="clear" w:color="auto" w:fill="FFFFFF"/>
        <w:spacing w:after="150" w:line="300" w:lineRule="atLeast"/>
        <w:rPr>
          <w:rFonts w:eastAsia="Times New Roman" w:cstheme="minorHAnsi"/>
          <w:sz w:val="24"/>
          <w:szCs w:val="24"/>
        </w:rPr>
      </w:pPr>
      <w:r w:rsidRPr="00D77DE8">
        <w:rPr>
          <w:rFonts w:eastAsia="Times New Roman" w:cstheme="minorHAnsi"/>
          <w:sz w:val="24"/>
          <w:szCs w:val="24"/>
        </w:rPr>
        <w:t xml:space="preserve">Font size of all headings </w:t>
      </w:r>
      <w:r w:rsidR="00B923EA" w:rsidRPr="00D77DE8">
        <w:rPr>
          <w:rFonts w:eastAsia="Times New Roman" w:cstheme="minorHAnsi"/>
          <w:sz w:val="24"/>
          <w:szCs w:val="24"/>
        </w:rPr>
        <w:t>and text should be readable.</w:t>
      </w:r>
    </w:p>
    <w:p w:rsidR="005070ED" w:rsidRPr="005070ED" w:rsidRDefault="005070ED">
      <w:pPr>
        <w:rPr>
          <w:b/>
          <w:bCs/>
          <w:u w:val="single"/>
        </w:rPr>
      </w:pPr>
      <w:bookmarkStart w:id="0" w:name="_GoBack"/>
      <w:bookmarkEnd w:id="0"/>
    </w:p>
    <w:sectPr w:rsidR="005070ED" w:rsidRPr="005070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8D16ED"/>
    <w:multiLevelType w:val="multilevel"/>
    <w:tmpl w:val="49A828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6477FAA"/>
    <w:multiLevelType w:val="hybridMultilevel"/>
    <w:tmpl w:val="E6C49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DI0MzQwNTc2NLJU0lEKTi0uzszPAykwqgUAAohq4CwAAAA="/>
  </w:docVars>
  <w:rsids>
    <w:rsidRoot w:val="005070ED"/>
    <w:rsid w:val="00165EDB"/>
    <w:rsid w:val="0021148B"/>
    <w:rsid w:val="005070ED"/>
    <w:rsid w:val="006772D6"/>
    <w:rsid w:val="006E76DB"/>
    <w:rsid w:val="00B923EA"/>
    <w:rsid w:val="00D77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355F3E-F9FB-41FF-8CE0-7345E9F7C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E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5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4</cp:revision>
  <dcterms:created xsi:type="dcterms:W3CDTF">2021-07-08T07:16:00Z</dcterms:created>
  <dcterms:modified xsi:type="dcterms:W3CDTF">2023-05-16T06:34:00Z</dcterms:modified>
</cp:coreProperties>
</file>